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537"/>
        <w:gridCol w:w="2408"/>
        <w:gridCol w:w="3851"/>
      </w:tblGrid>
      <w:tr w:rsidR="000D6FF4" w:rsidRPr="007D542A" w14:paraId="73F62ADF" w14:textId="77777777" w:rsidTr="00BC40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6" w:type="dxa"/>
            <w:gridSpan w:val="3"/>
          </w:tcPr>
          <w:p w14:paraId="41DAD497" w14:textId="77777777" w:rsidR="000D6FF4" w:rsidRPr="00C80625" w:rsidRDefault="000D6FF4" w:rsidP="0076373C">
            <w:pPr>
              <w:rPr>
                <w:b w:val="0"/>
                <w:bCs w:val="0"/>
              </w:rPr>
            </w:pPr>
          </w:p>
          <w:p w14:paraId="031A6CB7" w14:textId="682B8A4C" w:rsidR="000D6FF4" w:rsidRPr="007D542A" w:rsidRDefault="00ED0A38" w:rsidP="000D6FF4">
            <w:pPr>
              <w:shd w:val="clear" w:color="auto" w:fill="000000" w:themeFill="text1"/>
              <w:jc w:val="center"/>
              <w:rPr>
                <w:b w:val="0"/>
                <w:bCs w:val="0"/>
                <w:sz w:val="32"/>
                <w:szCs w:val="32"/>
              </w:rPr>
            </w:pPr>
            <w:r w:rsidRPr="007D542A">
              <w:rPr>
                <w:sz w:val="32"/>
                <w:szCs w:val="32"/>
              </w:rPr>
              <w:t>Strategic Enrollment Management Plan</w:t>
            </w:r>
          </w:p>
          <w:p w14:paraId="27C96360" w14:textId="77777777" w:rsidR="000D6FF4" w:rsidRPr="007D542A" w:rsidRDefault="000D6FF4" w:rsidP="000D6FF4">
            <w:pPr>
              <w:jc w:val="center"/>
            </w:pPr>
          </w:p>
        </w:tc>
      </w:tr>
      <w:tr w:rsidR="000D6FF4" w:rsidRPr="007D542A" w14:paraId="3AB7B8B0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45D7AB6A" w14:textId="77777777" w:rsidR="000D6FF4" w:rsidRPr="007D542A" w:rsidRDefault="000D6FF4" w:rsidP="000D6FF4">
            <w:pPr>
              <w:rPr>
                <w:u w:val="single"/>
              </w:rPr>
            </w:pPr>
            <w:r w:rsidRPr="007D542A">
              <w:rPr>
                <w:u w:val="single"/>
              </w:rPr>
              <w:t>Sub-population</w:t>
            </w:r>
          </w:p>
        </w:tc>
        <w:tc>
          <w:tcPr>
            <w:tcW w:w="2408" w:type="dxa"/>
          </w:tcPr>
          <w:p w14:paraId="7DD7EBD4" w14:textId="77777777" w:rsidR="000D6FF4" w:rsidRPr="007D542A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7D542A">
              <w:rPr>
                <w:b/>
                <w:u w:val="single"/>
              </w:rPr>
              <w:t>Change Agents</w:t>
            </w:r>
          </w:p>
          <w:p w14:paraId="5F7F1A8D" w14:textId="77777777" w:rsidR="000D6FF4" w:rsidRPr="007D542A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851" w:type="dxa"/>
          </w:tcPr>
          <w:p w14:paraId="2A2A7ADA" w14:textId="77777777" w:rsidR="000D6FF4" w:rsidRPr="007D542A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7D542A">
              <w:rPr>
                <w:b/>
                <w:u w:val="single"/>
              </w:rPr>
              <w:t>Transformation Team Members</w:t>
            </w:r>
          </w:p>
        </w:tc>
      </w:tr>
      <w:tr w:rsidR="000D6FF4" w:rsidRPr="007D542A" w14:paraId="798AA2EE" w14:textId="77777777" w:rsidTr="00CF2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35351A52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First Time in Any College</w:t>
            </w:r>
          </w:p>
          <w:p w14:paraId="513F8239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408" w:type="dxa"/>
          </w:tcPr>
          <w:p w14:paraId="389BC81A" w14:textId="77777777" w:rsidR="000D6FF4" w:rsidRPr="007D542A" w:rsidRDefault="00E91FEF" w:rsidP="00E91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rian Hatzel</w:t>
            </w:r>
          </w:p>
          <w:p w14:paraId="0C7394A9" w14:textId="6E10700A" w:rsidR="00DF234D" w:rsidRPr="007D542A" w:rsidRDefault="00676DC1" w:rsidP="00E91F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lanie Retberg</w:t>
            </w:r>
          </w:p>
        </w:tc>
        <w:tc>
          <w:tcPr>
            <w:tcW w:w="3851" w:type="dxa"/>
          </w:tcPr>
          <w:p w14:paraId="6ABB5D51" w14:textId="554D6E9F" w:rsidR="00DF234D" w:rsidRPr="007D542A" w:rsidRDefault="00DF234D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Colleen Bailey</w:t>
            </w:r>
          </w:p>
          <w:p w14:paraId="1699AB19" w14:textId="6A064E5C" w:rsidR="00E962C0" w:rsidRPr="007D542A" w:rsidRDefault="00E962C0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Cath</w:t>
            </w:r>
            <w:r w:rsidR="00653639" w:rsidRPr="007D542A">
              <w:t>arine</w:t>
            </w:r>
            <w:r w:rsidRPr="007D542A">
              <w:t xml:space="preserve"> Blackburn</w:t>
            </w:r>
          </w:p>
          <w:p w14:paraId="4D442314" w14:textId="5E0BF782" w:rsidR="003A14FA" w:rsidRPr="007D542A" w:rsidRDefault="00A8400D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Erin Braginton</w:t>
            </w:r>
          </w:p>
          <w:p w14:paraId="7772B708" w14:textId="1DA9CEB8" w:rsidR="00A0101F" w:rsidRPr="007D542A" w:rsidRDefault="00A0101F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Cathy Buyarski</w:t>
            </w:r>
          </w:p>
          <w:p w14:paraId="491AC39A" w14:textId="51F7219E" w:rsidR="00C86797" w:rsidRPr="007D542A" w:rsidRDefault="00CF24BE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lisha Davis</w:t>
            </w:r>
          </w:p>
          <w:p w14:paraId="340356C8" w14:textId="267647E0" w:rsidR="00CF24BE" w:rsidRPr="007D542A" w:rsidRDefault="00E962C0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randon Richard DeHaan</w:t>
            </w:r>
          </w:p>
          <w:p w14:paraId="22B025E2" w14:textId="0AF3DE77" w:rsidR="000B4E19" w:rsidRPr="007D542A" w:rsidRDefault="000B4E19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shley Fritz</w:t>
            </w:r>
          </w:p>
          <w:p w14:paraId="22CECB3B" w14:textId="1970CC7E" w:rsidR="00C86797" w:rsidRPr="007D542A" w:rsidRDefault="00C86797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Valerie Guzman</w:t>
            </w:r>
          </w:p>
          <w:p w14:paraId="3A9646D4" w14:textId="4801B86D" w:rsidR="00CF24BE" w:rsidRPr="007D542A" w:rsidRDefault="00C2172E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aron Haight</w:t>
            </w:r>
          </w:p>
          <w:p w14:paraId="0E8159FF" w14:textId="0C0D0107" w:rsidR="00AE277C" w:rsidRPr="007D542A" w:rsidRDefault="00AE277C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Laura Kastler</w:t>
            </w:r>
          </w:p>
          <w:p w14:paraId="1C14064A" w14:textId="52A30003" w:rsidR="001142B5" w:rsidRPr="007D542A" w:rsidRDefault="00CF24BE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Michael Messner</w:t>
            </w:r>
          </w:p>
          <w:p w14:paraId="52445C37" w14:textId="477F57C0" w:rsidR="00413A99" w:rsidRPr="007D542A" w:rsidRDefault="00413A99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Nick Nelson</w:t>
            </w:r>
          </w:p>
          <w:p w14:paraId="43F9FEB2" w14:textId="79BE146D" w:rsidR="0016533C" w:rsidRPr="007D542A" w:rsidRDefault="00DF234D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Len O’Kelly</w:t>
            </w:r>
          </w:p>
          <w:p w14:paraId="287BDF32" w14:textId="799A4C95" w:rsidR="006F67DF" w:rsidRPr="007D542A" w:rsidRDefault="00CF24BE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reezy Rusher</w:t>
            </w:r>
          </w:p>
          <w:p w14:paraId="3A513526" w14:textId="23D18A15" w:rsidR="00EA3791" w:rsidRPr="007D542A" w:rsidRDefault="00EA3791" w:rsidP="000D6F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etty Schaner</w:t>
            </w:r>
          </w:p>
          <w:p w14:paraId="4BFB0F66" w14:textId="252084D8" w:rsidR="002A6741" w:rsidRPr="007D542A" w:rsidRDefault="002A6741" w:rsidP="00CD02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RPr="007D542A" w14:paraId="08A85763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56996D5C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/Non-Traditional</w:t>
            </w:r>
          </w:p>
          <w:p w14:paraId="570547A6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  <w:p w14:paraId="009A945C" w14:textId="77777777" w:rsidR="000D6FF4" w:rsidRPr="007D542A" w:rsidRDefault="000D6FF4" w:rsidP="000D6FF4"/>
        </w:tc>
        <w:tc>
          <w:tcPr>
            <w:tcW w:w="2408" w:type="dxa"/>
          </w:tcPr>
          <w:p w14:paraId="453A33DC" w14:textId="70485150" w:rsidR="000D6FF4" w:rsidRPr="007D542A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P</w:t>
            </w:r>
            <w:r w:rsidR="00CA75C0" w:rsidRPr="007D542A">
              <w:t>am</w:t>
            </w:r>
            <w:r w:rsidRPr="007D542A">
              <w:t xml:space="preserve"> Wells</w:t>
            </w:r>
          </w:p>
          <w:p w14:paraId="64E45FBA" w14:textId="5316BA2A" w:rsidR="000D6FF4" w:rsidRPr="007D542A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51" w:type="dxa"/>
          </w:tcPr>
          <w:p w14:paraId="14518C1E" w14:textId="5144BE82" w:rsidR="00E962C0" w:rsidRPr="007D542A" w:rsidRDefault="00E962C0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Christine Adams</w:t>
            </w:r>
          </w:p>
          <w:p w14:paraId="18748D0F" w14:textId="26D2D816" w:rsidR="00A8400D" w:rsidRPr="007D542A" w:rsidRDefault="00A8400D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Erin Braginton</w:t>
            </w:r>
          </w:p>
          <w:p w14:paraId="3003C700" w14:textId="5BEE454C" w:rsidR="007728DE" w:rsidRPr="007D542A" w:rsidRDefault="007728DE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avid Cuevas</w:t>
            </w:r>
          </w:p>
          <w:p w14:paraId="283961F3" w14:textId="69ED1274" w:rsidR="00F474CE" w:rsidRPr="007D542A" w:rsidRDefault="006F67D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essica Jennrich</w:t>
            </w:r>
          </w:p>
          <w:p w14:paraId="135AEC7C" w14:textId="77777777" w:rsidR="00B71530" w:rsidRPr="007D542A" w:rsidRDefault="00B71530" w:rsidP="00B71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Laura Kastler</w:t>
            </w:r>
          </w:p>
          <w:p w14:paraId="7ECE5A3E" w14:textId="177C6245" w:rsidR="00AD5F3E" w:rsidRDefault="00AD5F3E" w:rsidP="00B71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a Knapp</w:t>
            </w:r>
          </w:p>
          <w:p w14:paraId="1D39BEB5" w14:textId="627FFEE9" w:rsidR="007D542A" w:rsidRDefault="007D542A" w:rsidP="00B71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ni Lauer</w:t>
            </w:r>
          </w:p>
          <w:p w14:paraId="27E278B5" w14:textId="08BC2A5B" w:rsidR="00FE3B36" w:rsidRPr="007D542A" w:rsidRDefault="00FE3B36" w:rsidP="00B71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riesha Lee</w:t>
            </w:r>
          </w:p>
          <w:p w14:paraId="2E354071" w14:textId="0095EC78" w:rsidR="007026C4" w:rsidRPr="007D542A" w:rsidRDefault="007026C4" w:rsidP="00B71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reeann Mann</w:t>
            </w:r>
          </w:p>
          <w:p w14:paraId="008E7A36" w14:textId="3BD534E3" w:rsidR="006C19D2" w:rsidRPr="007D542A" w:rsidRDefault="006C19D2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Andrew McDonough</w:t>
            </w:r>
          </w:p>
          <w:p w14:paraId="67787CA0" w14:textId="565FD672" w:rsidR="00A8400D" w:rsidRDefault="00A8400D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enna Poll</w:t>
            </w:r>
          </w:p>
          <w:p w14:paraId="21E0AA0A" w14:textId="6B11BFA8" w:rsidR="00FE3B36" w:rsidRDefault="00FE3B36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nnah Schoenfeld</w:t>
            </w:r>
          </w:p>
          <w:p w14:paraId="789D384B" w14:textId="1E7DB301" w:rsidR="00FE3B36" w:rsidRPr="007D542A" w:rsidRDefault="00FE3B36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lley Senkowski</w:t>
            </w:r>
          </w:p>
          <w:p w14:paraId="002AADE6" w14:textId="5C77B290" w:rsidR="00C2172E" w:rsidRPr="007D542A" w:rsidRDefault="00C2172E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aphnea Sutherland</w:t>
            </w:r>
          </w:p>
          <w:p w14:paraId="5ABFC5AA" w14:textId="19AE054C" w:rsidR="002C4F7A" w:rsidRPr="007D542A" w:rsidRDefault="002C4F7A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Erika Tellez-Gonzalez</w:t>
            </w:r>
          </w:p>
          <w:p w14:paraId="5F2894DC" w14:textId="290F82B9" w:rsidR="006F67DF" w:rsidRPr="007D542A" w:rsidRDefault="001B33BA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 xml:space="preserve">Kate </w:t>
            </w:r>
            <w:r w:rsidR="008B773A" w:rsidRPr="007D542A">
              <w:t>VanderKol</w:t>
            </w:r>
            <w:r w:rsidR="00F663CD" w:rsidRPr="007D542A">
              <w:t>k</w:t>
            </w:r>
          </w:p>
          <w:p w14:paraId="0B34EE58" w14:textId="5921844D" w:rsidR="002A6741" w:rsidRPr="007D542A" w:rsidRDefault="002A6741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RPr="007D542A" w14:paraId="7D218D5E" w14:textId="77777777" w:rsidTr="00CF2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3D2D2FA5" w14:textId="77777777" w:rsidR="000D6FF4" w:rsidRPr="007D542A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542A">
              <w:rPr>
                <w:rFonts w:ascii="Times New Roman" w:hAnsi="Times New Roman" w:cs="Times New Roman"/>
                <w:sz w:val="24"/>
                <w:szCs w:val="24"/>
              </w:rPr>
              <w:t>African American</w:t>
            </w:r>
          </w:p>
          <w:p w14:paraId="09899164" w14:textId="77777777" w:rsidR="000D6FF4" w:rsidRPr="007D542A" w:rsidRDefault="000D6FF4" w:rsidP="000D6FF4"/>
        </w:tc>
        <w:tc>
          <w:tcPr>
            <w:tcW w:w="2408" w:type="dxa"/>
          </w:tcPr>
          <w:p w14:paraId="55FB0C6A" w14:textId="3BB3D951" w:rsidR="00EE006B" w:rsidRPr="007D542A" w:rsidRDefault="00EE006B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lisha Davis</w:t>
            </w:r>
          </w:p>
          <w:p w14:paraId="662436A5" w14:textId="12499B26" w:rsidR="00EE006B" w:rsidRPr="007D542A" w:rsidRDefault="00CF24BE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stin Martin</w:t>
            </w:r>
          </w:p>
          <w:p w14:paraId="4EB9A02F" w14:textId="77777777" w:rsidR="0076373C" w:rsidRPr="007D542A" w:rsidRDefault="0076373C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51" w:type="dxa"/>
          </w:tcPr>
          <w:p w14:paraId="424316BF" w14:textId="59873689" w:rsidR="00A46185" w:rsidRPr="007D542A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C</w:t>
            </w:r>
            <w:r w:rsidR="00CA75C0" w:rsidRPr="007D542A">
              <w:t>hasity</w:t>
            </w:r>
            <w:r w:rsidRPr="007D542A">
              <w:t xml:space="preserve"> Bailey-Fakhoury</w:t>
            </w:r>
          </w:p>
          <w:p w14:paraId="52BD54D3" w14:textId="1169D146" w:rsidR="007728DE" w:rsidRPr="007D542A" w:rsidRDefault="007728D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lexis Baskin</w:t>
            </w:r>
          </w:p>
          <w:p w14:paraId="749F8CBE" w14:textId="1D27D978" w:rsidR="00CF24BE" w:rsidRPr="007D542A" w:rsidRDefault="00CF24B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Kyle Boone</w:t>
            </w:r>
          </w:p>
          <w:p w14:paraId="004C2095" w14:textId="53DC5A88" w:rsidR="007728DE" w:rsidRDefault="007728D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dam Harris</w:t>
            </w:r>
          </w:p>
          <w:p w14:paraId="705FCB30" w14:textId="57FE49E6" w:rsidR="0044147E" w:rsidRPr="007D542A" w:rsidRDefault="0044147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ica Jennrich</w:t>
            </w:r>
          </w:p>
          <w:p w14:paraId="19209C95" w14:textId="363D6331" w:rsidR="00AC505B" w:rsidRPr="007D542A" w:rsidRDefault="009E5C0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Derrick King</w:t>
            </w:r>
          </w:p>
          <w:p w14:paraId="1416FC44" w14:textId="7DEBC8E7" w:rsidR="007728DE" w:rsidRPr="007D542A" w:rsidRDefault="007728D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Mikal O’Neal</w:t>
            </w:r>
          </w:p>
          <w:p w14:paraId="73F421F4" w14:textId="61D73583" w:rsidR="004C6BEE" w:rsidRPr="007D542A" w:rsidRDefault="00CE531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aedah Pickens</w:t>
            </w:r>
          </w:p>
          <w:p w14:paraId="61091F18" w14:textId="77777777" w:rsidR="00F07829" w:rsidRPr="007D542A" w:rsidRDefault="00F0782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Phillip Todd</w:t>
            </w:r>
          </w:p>
          <w:p w14:paraId="5D8CEB9C" w14:textId="05D51878" w:rsidR="00273D2B" w:rsidRPr="007D542A" w:rsidRDefault="00273D2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lastRenderedPageBreak/>
              <w:t>Quincy Williams</w:t>
            </w:r>
          </w:p>
          <w:p w14:paraId="5BCDB18E" w14:textId="4553A3CC" w:rsidR="002A6741" w:rsidRPr="007D542A" w:rsidRDefault="002A6741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RPr="007D542A" w14:paraId="5F8B380C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0B3947DD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merican Indian or Alaskan Native</w:t>
            </w:r>
          </w:p>
        </w:tc>
        <w:tc>
          <w:tcPr>
            <w:tcW w:w="2408" w:type="dxa"/>
          </w:tcPr>
          <w:p w14:paraId="2F868E60" w14:textId="77777777" w:rsidR="000D6FF4" w:rsidRPr="007D542A" w:rsidRDefault="00AC505B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 xml:space="preserve">Belinda Bardwell </w:t>
            </w:r>
          </w:p>
        </w:tc>
        <w:tc>
          <w:tcPr>
            <w:tcW w:w="3851" w:type="dxa"/>
          </w:tcPr>
          <w:p w14:paraId="36B69E0D" w14:textId="1D2F0E70" w:rsidR="004729A4" w:rsidRPr="007D542A" w:rsidRDefault="004729A4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Hlk159328535"/>
            <w:r w:rsidRPr="007D542A">
              <w:t>Andrew Bixel</w:t>
            </w:r>
          </w:p>
          <w:p w14:paraId="2B54D3F9" w14:textId="39CADE15" w:rsidR="00CF24BE" w:rsidRPr="007D542A" w:rsidRDefault="00CF24BE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ike Eichberger</w:t>
            </w:r>
          </w:p>
          <w:p w14:paraId="232C9227" w14:textId="7AF1DA68" w:rsidR="00CF24BE" w:rsidRPr="007D542A" w:rsidRDefault="00CF24BE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arry Hall</w:t>
            </w:r>
          </w:p>
          <w:p w14:paraId="7AB7DEF8" w14:textId="1F79D2DC" w:rsidR="00CF24BE" w:rsidRPr="007D542A" w:rsidRDefault="00CF24BE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imone Jonaitis</w:t>
            </w:r>
          </w:p>
          <w:p w14:paraId="1F9B03A3" w14:textId="1D13F5AF" w:rsidR="00F42C73" w:rsidRPr="007D542A" w:rsidRDefault="00F42C73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Katie Jourdan</w:t>
            </w:r>
          </w:p>
          <w:p w14:paraId="094DA357" w14:textId="77777777" w:rsidR="006F67DF" w:rsidRPr="007D542A" w:rsidRDefault="00AC505B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</w:t>
            </w:r>
            <w:r w:rsidR="00CA75C0" w:rsidRPr="007D542A">
              <w:t>arlene</w:t>
            </w:r>
            <w:r w:rsidRPr="007D542A">
              <w:t xml:space="preserve"> Kowalski-Braun</w:t>
            </w:r>
          </w:p>
          <w:p w14:paraId="29F35E89" w14:textId="77777777" w:rsidR="00E962C0" w:rsidRPr="007D542A" w:rsidRDefault="00E962C0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Audrey Reenders-Arens</w:t>
            </w:r>
          </w:p>
          <w:p w14:paraId="71F693DF" w14:textId="77777777" w:rsidR="008454AD" w:rsidRPr="007D542A" w:rsidRDefault="008454AD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Katelyn Hanley Semelbauer</w:t>
            </w:r>
          </w:p>
          <w:bookmarkEnd w:id="0"/>
          <w:p w14:paraId="4DC37C7A" w14:textId="384771A6" w:rsidR="002A6741" w:rsidRPr="007D542A" w:rsidRDefault="002A6741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RPr="007D542A" w14:paraId="4F13246E" w14:textId="77777777" w:rsidTr="00CF2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7AF21B7E" w14:textId="77777777" w:rsidR="00AD1FF9" w:rsidRPr="007D542A" w:rsidRDefault="00AD1FF9" w:rsidP="00AD1FF9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ocumented/DACA</w:t>
            </w:r>
          </w:p>
          <w:p w14:paraId="3515A9A2" w14:textId="77777777" w:rsidR="000D6FF4" w:rsidRPr="007D542A" w:rsidRDefault="000D6FF4" w:rsidP="000D6FF4"/>
        </w:tc>
        <w:tc>
          <w:tcPr>
            <w:tcW w:w="2408" w:type="dxa"/>
          </w:tcPr>
          <w:p w14:paraId="1B19853E" w14:textId="77777777" w:rsidR="000D6FF4" w:rsidRPr="007D542A" w:rsidRDefault="00A032D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Thalia Guerra-Flores</w:t>
            </w:r>
          </w:p>
        </w:tc>
        <w:tc>
          <w:tcPr>
            <w:tcW w:w="3851" w:type="dxa"/>
          </w:tcPr>
          <w:p w14:paraId="227E2FB0" w14:textId="2AEC9BDA" w:rsidR="00CF24BE" w:rsidRPr="007D542A" w:rsidRDefault="00C33C51" w:rsidP="00CF2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Yessenia Aguillon</w:t>
            </w:r>
          </w:p>
          <w:p w14:paraId="49814BA0" w14:textId="26C3D711" w:rsidR="006C4255" w:rsidRPr="007D542A" w:rsidRDefault="006C4255" w:rsidP="00CF2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esse Bernal</w:t>
            </w:r>
          </w:p>
          <w:p w14:paraId="6D4BBFA1" w14:textId="0E038438" w:rsidR="00895C22" w:rsidRPr="007D542A" w:rsidRDefault="00895C22" w:rsidP="00895C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osh Brandsen</w:t>
            </w:r>
          </w:p>
          <w:p w14:paraId="1E2D6162" w14:textId="135B8807" w:rsidR="007728DE" w:rsidRPr="007D542A" w:rsidRDefault="007728DE" w:rsidP="00895C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David Cuevas</w:t>
            </w:r>
          </w:p>
          <w:p w14:paraId="556D027F" w14:textId="4B29BAC3" w:rsidR="00CF24BE" w:rsidRPr="007D542A" w:rsidRDefault="00895C22" w:rsidP="00CF24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Nicholas Debernardi</w:t>
            </w:r>
          </w:p>
          <w:p w14:paraId="62886705" w14:textId="458C85A7" w:rsidR="00CF24BE" w:rsidRPr="007D542A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M</w:t>
            </w:r>
            <w:r w:rsidR="00CA75C0" w:rsidRPr="007D542A">
              <w:t>arlene</w:t>
            </w:r>
            <w:r w:rsidRPr="007D542A">
              <w:t xml:space="preserve"> Kowalski-Braun</w:t>
            </w:r>
          </w:p>
          <w:p w14:paraId="3AF03BD9" w14:textId="69768B18" w:rsidR="00413A99" w:rsidRPr="007D542A" w:rsidRDefault="00413A9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Celeste Lareau</w:t>
            </w:r>
          </w:p>
          <w:p w14:paraId="37383ED7" w14:textId="77777777" w:rsidR="008271A9" w:rsidRPr="007D542A" w:rsidRDefault="008271A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Doris Penn</w:t>
            </w:r>
          </w:p>
          <w:p w14:paraId="12D41431" w14:textId="77777777" w:rsidR="004C6BEE" w:rsidRPr="007D542A" w:rsidRDefault="006F67DF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lfany Rosales-Muro</w:t>
            </w:r>
          </w:p>
          <w:p w14:paraId="0A67FDD7" w14:textId="77777777" w:rsidR="002C4F7A" w:rsidRPr="007D542A" w:rsidRDefault="002C4F7A" w:rsidP="002C4F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Erika Tellez-Gonzalez</w:t>
            </w:r>
          </w:p>
          <w:p w14:paraId="1E016040" w14:textId="475A3BDE" w:rsidR="007728DE" w:rsidRPr="007D542A" w:rsidRDefault="007728D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Madison Veneklase</w:t>
            </w:r>
          </w:p>
          <w:p w14:paraId="0FEBE5A1" w14:textId="77777777" w:rsidR="00F42C73" w:rsidRPr="007D542A" w:rsidRDefault="00F42C73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en Witt</w:t>
            </w:r>
          </w:p>
          <w:p w14:paraId="03CF9EFE" w14:textId="1902A224" w:rsidR="002A6741" w:rsidRPr="007D542A" w:rsidRDefault="002A6741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RPr="007D542A" w14:paraId="6CC9CE92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2C69659B" w14:textId="77777777" w:rsidR="000D6FF4" w:rsidRPr="007D542A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542A">
              <w:rPr>
                <w:rFonts w:ascii="Times New Roman" w:hAnsi="Times New Roman" w:cs="Times New Roman"/>
                <w:sz w:val="24"/>
                <w:szCs w:val="24"/>
              </w:rPr>
              <w:t>First Generation</w:t>
            </w:r>
          </w:p>
          <w:p w14:paraId="626BB663" w14:textId="77777777" w:rsidR="000D6FF4" w:rsidRPr="007D542A" w:rsidRDefault="000D6FF4" w:rsidP="000D6FF4"/>
        </w:tc>
        <w:tc>
          <w:tcPr>
            <w:tcW w:w="2408" w:type="dxa"/>
          </w:tcPr>
          <w:p w14:paraId="46EE160F" w14:textId="080758C1" w:rsidR="00CF24BE" w:rsidRPr="007D542A" w:rsidRDefault="00CF24BE" w:rsidP="00E6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Nykia Gaines</w:t>
            </w:r>
          </w:p>
          <w:p w14:paraId="2629E940" w14:textId="77777777" w:rsidR="005A2902" w:rsidRPr="007D542A" w:rsidRDefault="005A2902" w:rsidP="00E6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51" w:type="dxa"/>
          </w:tcPr>
          <w:p w14:paraId="633DE9AD" w14:textId="32B600B1" w:rsidR="00CF24BE" w:rsidRPr="007D542A" w:rsidRDefault="00CF24BE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Colleen Bailey</w:t>
            </w:r>
          </w:p>
          <w:p w14:paraId="2CAC41FA" w14:textId="275E4DD8" w:rsidR="00F42C73" w:rsidRPr="007D542A" w:rsidRDefault="009A460D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Andy Beachnau</w:t>
            </w:r>
          </w:p>
          <w:p w14:paraId="67DD131C" w14:textId="44626AEB" w:rsidR="007B33B9" w:rsidRPr="007D542A" w:rsidRDefault="007B33B9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Coleman Brott</w:t>
            </w:r>
          </w:p>
          <w:p w14:paraId="049CD108" w14:textId="51D3B3DD" w:rsidR="0076373C" w:rsidRPr="007D542A" w:rsidRDefault="002168F9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enardo Dargan</w:t>
            </w:r>
          </w:p>
          <w:p w14:paraId="22E7FAC1" w14:textId="48AA3886" w:rsidR="001A7992" w:rsidRPr="007D542A" w:rsidRDefault="001A799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antya Jennings</w:t>
            </w:r>
          </w:p>
          <w:p w14:paraId="4547367C" w14:textId="3DED333C" w:rsidR="000B4E19" w:rsidRPr="007D542A" w:rsidRDefault="000B4E19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arah Keranen-Lopez</w:t>
            </w:r>
          </w:p>
          <w:p w14:paraId="6A03C8D1" w14:textId="7CC7EEFA" w:rsidR="009E5C06" w:rsidRPr="007D542A" w:rsidRDefault="009E5C06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errick King</w:t>
            </w:r>
          </w:p>
          <w:p w14:paraId="2CCDA1EE" w14:textId="77777777" w:rsidR="00CF24BE" w:rsidRPr="007D542A" w:rsidRDefault="00CF24BE" w:rsidP="00CF24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Astin Martin</w:t>
            </w:r>
          </w:p>
          <w:p w14:paraId="564E4A87" w14:textId="77777777" w:rsidR="00FC2ADD" w:rsidRPr="007D542A" w:rsidRDefault="00FC2AD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Laura Przybytek</w:t>
            </w:r>
          </w:p>
          <w:p w14:paraId="526CC456" w14:textId="77E36EE8" w:rsidR="00CE263E" w:rsidRPr="007D542A" w:rsidRDefault="003C1AF0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Linda Rettig</w:t>
            </w:r>
          </w:p>
          <w:p w14:paraId="135D60B9" w14:textId="282F2950" w:rsidR="00E962C0" w:rsidRPr="007D542A" w:rsidRDefault="00E962C0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ames Spees</w:t>
            </w:r>
          </w:p>
          <w:p w14:paraId="21DC6DF1" w14:textId="2AD49F85" w:rsidR="00A8400D" w:rsidRPr="007D542A" w:rsidRDefault="000F6B5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obby Springer</w:t>
            </w:r>
          </w:p>
          <w:p w14:paraId="57F52F3D" w14:textId="7B5637BD" w:rsidR="001A7992" w:rsidRPr="007D542A" w:rsidRDefault="001A799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Whitney Thomas</w:t>
            </w:r>
          </w:p>
          <w:p w14:paraId="77C4928D" w14:textId="5918E887" w:rsidR="00A8400D" w:rsidRPr="007D542A" w:rsidRDefault="00A8400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eagan Treadway</w:t>
            </w:r>
          </w:p>
          <w:p w14:paraId="7279E5E8" w14:textId="77777777" w:rsidR="000F6B55" w:rsidRPr="007D542A" w:rsidRDefault="000F6B5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hontaye Witcher</w:t>
            </w:r>
          </w:p>
          <w:p w14:paraId="26E2FB27" w14:textId="2B448285" w:rsidR="002A6741" w:rsidRPr="007D542A" w:rsidRDefault="002A674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RPr="007D542A" w14:paraId="3D48246B" w14:textId="77777777" w:rsidTr="00CF2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1506BB37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Pell Eligible/ Low Income/</w:t>
            </w: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od/Housing Insecure Students</w:t>
            </w:r>
          </w:p>
        </w:tc>
        <w:tc>
          <w:tcPr>
            <w:tcW w:w="2408" w:type="dxa"/>
          </w:tcPr>
          <w:p w14:paraId="3E48F057" w14:textId="77777777" w:rsidR="00C01706" w:rsidRPr="007D542A" w:rsidRDefault="00C0170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essica Jennrich</w:t>
            </w:r>
          </w:p>
          <w:p w14:paraId="0F391EC3" w14:textId="77777777" w:rsidR="00C01706" w:rsidRPr="007D542A" w:rsidRDefault="00C0170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51" w:type="dxa"/>
          </w:tcPr>
          <w:p w14:paraId="37236030" w14:textId="1512F39B" w:rsidR="00C33C51" w:rsidRPr="007D542A" w:rsidRDefault="00C33C51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Yessenia Aguillon</w:t>
            </w:r>
          </w:p>
          <w:p w14:paraId="13184173" w14:textId="6549A26D" w:rsidR="00F42C73" w:rsidRPr="007D542A" w:rsidRDefault="00F42C73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Amy Campbell</w:t>
            </w:r>
          </w:p>
          <w:p w14:paraId="0F28FB26" w14:textId="514CD3A3" w:rsidR="000F6B55" w:rsidRPr="007D542A" w:rsidRDefault="000F6B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Emily First</w:t>
            </w:r>
          </w:p>
          <w:p w14:paraId="0B5FE871" w14:textId="56A6CD92" w:rsidR="00214176" w:rsidRPr="007D542A" w:rsidRDefault="00214176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Melanie Grover</w:t>
            </w:r>
          </w:p>
          <w:p w14:paraId="4F55C6B2" w14:textId="4B02722B" w:rsidR="000F6B55" w:rsidRPr="007D542A" w:rsidRDefault="000F6B55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Kate Harmon</w:t>
            </w:r>
          </w:p>
          <w:p w14:paraId="37E2B862" w14:textId="3A42E724" w:rsidR="00A8400D" w:rsidRPr="007D542A" w:rsidRDefault="00A8400D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onnie Jaracz</w:t>
            </w:r>
          </w:p>
          <w:p w14:paraId="33AA2CEA" w14:textId="62AA5F7B" w:rsidR="006C55E3" w:rsidRPr="007D542A" w:rsidRDefault="006C55E3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Lariesha Lee</w:t>
            </w:r>
          </w:p>
          <w:p w14:paraId="1FFE2414" w14:textId="19BE6DF6" w:rsidR="00A8400D" w:rsidRPr="007D542A" w:rsidRDefault="00A8400D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ennifer Okada</w:t>
            </w:r>
          </w:p>
          <w:p w14:paraId="22E125F6" w14:textId="3F1BD875" w:rsidR="00A8400D" w:rsidRPr="007D542A" w:rsidRDefault="00A8400D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lastRenderedPageBreak/>
              <w:t>Jenna Poll</w:t>
            </w:r>
          </w:p>
          <w:p w14:paraId="1D5DDA8F" w14:textId="28B473AE" w:rsidR="00E40DBE" w:rsidRPr="007D542A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Leah Short</w:t>
            </w:r>
          </w:p>
          <w:p w14:paraId="4DD8C1E6" w14:textId="77777777" w:rsidR="006F67DF" w:rsidRPr="007D542A" w:rsidRDefault="00A1535C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randy Thompson</w:t>
            </w:r>
          </w:p>
          <w:p w14:paraId="44DF157D" w14:textId="3CAFB558" w:rsidR="002A6741" w:rsidRPr="007D542A" w:rsidRDefault="002A6741" w:rsidP="001B3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RPr="007D542A" w14:paraId="6EAD28C1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13A9E5B4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Graduate Students</w:t>
            </w:r>
          </w:p>
        </w:tc>
        <w:tc>
          <w:tcPr>
            <w:tcW w:w="2408" w:type="dxa"/>
          </w:tcPr>
          <w:p w14:paraId="77DDF325" w14:textId="0A4DA6B0" w:rsidR="000D6FF4" w:rsidRPr="007D542A" w:rsidRDefault="000F6B5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Tracey James</w:t>
            </w:r>
            <w:r w:rsidR="00FB2D9F" w:rsidRPr="007D542A">
              <w:t>-</w:t>
            </w:r>
            <w:r w:rsidRPr="007D542A">
              <w:t>Heer</w:t>
            </w:r>
          </w:p>
          <w:p w14:paraId="18C5BA98" w14:textId="77777777" w:rsidR="007471DC" w:rsidRPr="007D542A" w:rsidRDefault="007471D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51" w:type="dxa"/>
          </w:tcPr>
          <w:p w14:paraId="6EE4283C" w14:textId="60965D7B" w:rsidR="009865D2" w:rsidRPr="007D542A" w:rsidRDefault="009865D2" w:rsidP="00C2172E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Trista Bergerud</w:t>
            </w:r>
          </w:p>
          <w:p w14:paraId="64FCD420" w14:textId="1A476384" w:rsidR="00C2172E" w:rsidRPr="007D542A" w:rsidRDefault="00C2172E" w:rsidP="00C2172E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Elizabeth (Liz) Chase</w:t>
            </w:r>
          </w:p>
          <w:p w14:paraId="0018B405" w14:textId="28B60900" w:rsidR="00484434" w:rsidRPr="007D542A" w:rsidRDefault="00484434" w:rsidP="00C2172E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acob DeWeerd</w:t>
            </w:r>
          </w:p>
          <w:p w14:paraId="5EB7197F" w14:textId="2C65548A" w:rsidR="00C2172E" w:rsidRPr="007D542A" w:rsidRDefault="00C2172E" w:rsidP="00C2172E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Tonya Parker</w:t>
            </w:r>
          </w:p>
          <w:p w14:paraId="46690681" w14:textId="21ED5A91" w:rsidR="009865D2" w:rsidRPr="007D542A" w:rsidRDefault="009865D2" w:rsidP="00C2172E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effrey Potteiger</w:t>
            </w:r>
          </w:p>
          <w:p w14:paraId="29B82732" w14:textId="2F51038F" w:rsidR="00D12FF1" w:rsidRPr="007D542A" w:rsidRDefault="00D12FF1" w:rsidP="00C2172E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elanie Rabine Johnson</w:t>
            </w:r>
          </w:p>
          <w:p w14:paraId="74941F46" w14:textId="32273595" w:rsidR="0016382A" w:rsidRPr="007D542A" w:rsidRDefault="00B439D6" w:rsidP="0016382A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an Vainner</w:t>
            </w:r>
          </w:p>
          <w:p w14:paraId="6791E771" w14:textId="144D52F2" w:rsidR="00484434" w:rsidRPr="007D542A" w:rsidRDefault="00484434" w:rsidP="0016382A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Lucy Karpukhno (student)</w:t>
            </w:r>
          </w:p>
          <w:p w14:paraId="45EEA142" w14:textId="4D73AB51" w:rsidR="002A6741" w:rsidRPr="007D542A" w:rsidRDefault="002A6741" w:rsidP="00484434">
            <w:pPr>
              <w:tabs>
                <w:tab w:val="center" w:pos="18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RPr="007D542A" w14:paraId="2C3751B9" w14:textId="77777777" w:rsidTr="00CF2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040174C5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/Latinx</w:t>
            </w:r>
          </w:p>
          <w:p w14:paraId="46E95866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408" w:type="dxa"/>
            <w:shd w:val="clear" w:color="auto" w:fill="auto"/>
          </w:tcPr>
          <w:p w14:paraId="39E7144A" w14:textId="2D78681B" w:rsidR="00A1535C" w:rsidRPr="007D542A" w:rsidRDefault="00F663C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Danny Vélez</w:t>
            </w:r>
          </w:p>
        </w:tc>
        <w:tc>
          <w:tcPr>
            <w:tcW w:w="3851" w:type="dxa"/>
            <w:shd w:val="clear" w:color="auto" w:fill="auto"/>
          </w:tcPr>
          <w:p w14:paraId="0EF6C3EE" w14:textId="421E7B9F" w:rsidR="00C2172E" w:rsidRPr="007D542A" w:rsidRDefault="00C2172E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Yessenia Aguillon</w:t>
            </w:r>
          </w:p>
          <w:p w14:paraId="26795170" w14:textId="02535219" w:rsidR="006C4255" w:rsidRPr="007D542A" w:rsidRDefault="006C42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esse Bernal</w:t>
            </w:r>
          </w:p>
          <w:p w14:paraId="69BE0B71" w14:textId="6B49F2DC" w:rsidR="000F6B55" w:rsidRPr="007D542A" w:rsidRDefault="000F6B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osh Brandsen</w:t>
            </w:r>
          </w:p>
          <w:p w14:paraId="7102383E" w14:textId="076BFAAA" w:rsidR="00A1535C" w:rsidRPr="007D542A" w:rsidRDefault="000F6B55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Travus Burton</w:t>
            </w:r>
          </w:p>
          <w:p w14:paraId="0E1E755E" w14:textId="038E729F" w:rsidR="000F6B55" w:rsidRPr="007D542A" w:rsidRDefault="000F6B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elinda Coronado</w:t>
            </w:r>
          </w:p>
          <w:p w14:paraId="526D857B" w14:textId="2E6B87A8" w:rsidR="000F6B55" w:rsidRPr="007D542A" w:rsidRDefault="000F6B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Nicholas Debernardi</w:t>
            </w:r>
          </w:p>
          <w:p w14:paraId="31E55807" w14:textId="77777777" w:rsidR="000F6B55" w:rsidRPr="007D542A" w:rsidRDefault="000F6B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Sarah Keranen-Lopez</w:t>
            </w:r>
          </w:p>
          <w:p w14:paraId="29680C25" w14:textId="5B8DE31E" w:rsidR="000F6B55" w:rsidRPr="007D542A" w:rsidRDefault="000F6B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Gabe Pena</w:t>
            </w:r>
          </w:p>
          <w:p w14:paraId="6D4EE850" w14:textId="1C191DF0" w:rsidR="00214176" w:rsidRPr="007D542A" w:rsidRDefault="00214176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randie Tenney</w:t>
            </w:r>
          </w:p>
          <w:p w14:paraId="63598A03" w14:textId="08E63846" w:rsidR="006C4255" w:rsidRPr="007D542A" w:rsidRDefault="000F6B55" w:rsidP="000F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Vicky Thelen</w:t>
            </w:r>
          </w:p>
          <w:p w14:paraId="7D349443" w14:textId="77777777" w:rsidR="00A1535C" w:rsidRPr="007D542A" w:rsidRDefault="00A1535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Raul Ysasi</w:t>
            </w:r>
          </w:p>
          <w:p w14:paraId="10190B98" w14:textId="77777777" w:rsidR="00E87C37" w:rsidRPr="007D542A" w:rsidRDefault="00E87C37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ocelyn Medina (student)</w:t>
            </w:r>
          </w:p>
          <w:p w14:paraId="39988BC8" w14:textId="77777777" w:rsidR="002A6741" w:rsidRPr="007D542A" w:rsidRDefault="002A6741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RPr="007D542A" w14:paraId="6521454D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6146E66B" w14:textId="77777777" w:rsidR="000D6FF4" w:rsidRPr="007D542A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542A">
              <w:rPr>
                <w:rFonts w:ascii="Times New Roman" w:hAnsi="Times New Roman" w:cs="Times New Roman"/>
                <w:sz w:val="24"/>
                <w:szCs w:val="24"/>
              </w:rPr>
              <w:t xml:space="preserve">Non-Residential </w:t>
            </w:r>
          </w:p>
          <w:p w14:paraId="78028A42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2408" w:type="dxa"/>
          </w:tcPr>
          <w:p w14:paraId="668C40FE" w14:textId="77777777" w:rsidR="000D6FF4" w:rsidRDefault="00485C96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Libby Jawish</w:t>
            </w:r>
          </w:p>
          <w:p w14:paraId="147EFBB1" w14:textId="0A5ECBB2" w:rsidR="00783906" w:rsidRPr="007D542A" w:rsidRDefault="00783906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tin Martin</w:t>
            </w:r>
          </w:p>
        </w:tc>
        <w:tc>
          <w:tcPr>
            <w:tcW w:w="3851" w:type="dxa"/>
          </w:tcPr>
          <w:p w14:paraId="57819692" w14:textId="6F482EB8" w:rsidR="000F6B55" w:rsidRPr="007D542A" w:rsidRDefault="000F6B55" w:rsidP="000F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aMar Boyd</w:t>
            </w:r>
          </w:p>
          <w:p w14:paraId="3F354021" w14:textId="09C32BF4" w:rsidR="00F42C73" w:rsidRPr="007D542A" w:rsidRDefault="00F42C73" w:rsidP="000F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Nicholas Debernardi</w:t>
            </w:r>
          </w:p>
          <w:p w14:paraId="03999ACA" w14:textId="2EA8BC2F" w:rsidR="000F6B55" w:rsidRPr="007D542A" w:rsidRDefault="000F6B55" w:rsidP="000F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Connie Dang</w:t>
            </w:r>
          </w:p>
          <w:p w14:paraId="4F6E81FB" w14:textId="77777777" w:rsidR="000F6B55" w:rsidRPr="007D542A" w:rsidRDefault="000F6B55" w:rsidP="000F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ark Hoffman</w:t>
            </w:r>
          </w:p>
          <w:p w14:paraId="668A7690" w14:textId="3C3045BF" w:rsidR="003C48A1" w:rsidRPr="007D542A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Elizabeth Jawish</w:t>
            </w:r>
          </w:p>
          <w:p w14:paraId="0739A8BB" w14:textId="7B56295A" w:rsidR="000F6B55" w:rsidRPr="007D542A" w:rsidRDefault="000F6B55" w:rsidP="000F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Lisa Knapp</w:t>
            </w:r>
          </w:p>
          <w:p w14:paraId="59F0D800" w14:textId="1B3BDD8A" w:rsidR="003C48A1" w:rsidRPr="007D542A" w:rsidRDefault="00413A99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Celeste Lareau</w:t>
            </w:r>
          </w:p>
          <w:p w14:paraId="6F76B60E" w14:textId="54E91CEB" w:rsidR="003C48A1" w:rsidRPr="007D542A" w:rsidRDefault="003C48A1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oris Penn</w:t>
            </w:r>
          </w:p>
          <w:p w14:paraId="0E073DBD" w14:textId="4185F1B3" w:rsidR="00F42C73" w:rsidRPr="007D542A" w:rsidRDefault="00F42C73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Katie Perschbacher</w:t>
            </w:r>
          </w:p>
          <w:p w14:paraId="56760E84" w14:textId="192D013F" w:rsidR="000F6B55" w:rsidRDefault="000F6B55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amhita Rhodes</w:t>
            </w:r>
          </w:p>
          <w:p w14:paraId="28EFA56F" w14:textId="26A1016D" w:rsidR="0067398B" w:rsidRPr="007D542A" w:rsidRDefault="0067398B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thony Spencer</w:t>
            </w:r>
          </w:p>
          <w:p w14:paraId="343F6077" w14:textId="77777777" w:rsidR="0067398B" w:rsidRPr="007D542A" w:rsidRDefault="0067398B" w:rsidP="00673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Paul Stansbie</w:t>
            </w:r>
          </w:p>
          <w:p w14:paraId="6E95937E" w14:textId="32CE9E85" w:rsidR="009A460D" w:rsidRPr="007D542A" w:rsidRDefault="009A460D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aphnea Sutherland</w:t>
            </w:r>
          </w:p>
          <w:p w14:paraId="2597D8FD" w14:textId="10A870DB" w:rsidR="000F6B55" w:rsidRPr="007D542A" w:rsidRDefault="000F6B55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ark Staves</w:t>
            </w:r>
          </w:p>
          <w:p w14:paraId="5281DCF9" w14:textId="77777777" w:rsidR="002C4F7A" w:rsidRPr="007D542A" w:rsidRDefault="002C4F7A" w:rsidP="002C4F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Erika Tellez-Gonzalez</w:t>
            </w:r>
          </w:p>
          <w:p w14:paraId="17DF5BB9" w14:textId="5A2A49EC" w:rsidR="004F773D" w:rsidRPr="007D542A" w:rsidRDefault="004F773D" w:rsidP="003C4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Dan Vainner</w:t>
            </w:r>
          </w:p>
          <w:p w14:paraId="1F121D23" w14:textId="77777777" w:rsidR="000F6B55" w:rsidRPr="007D542A" w:rsidRDefault="000F6B55" w:rsidP="000F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ara Wheeler</w:t>
            </w:r>
          </w:p>
          <w:p w14:paraId="1F4A3DBA" w14:textId="61B04693" w:rsidR="004F5DBA" w:rsidRPr="007D542A" w:rsidRDefault="003C48A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ill Widmaier</w:t>
            </w:r>
          </w:p>
          <w:p w14:paraId="3B22566B" w14:textId="77777777" w:rsidR="00653639" w:rsidRPr="007D542A" w:rsidRDefault="000F6B55" w:rsidP="0065363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hinian Wu</w:t>
            </w:r>
            <w:r w:rsidR="00653639" w:rsidRPr="007D542A">
              <w:t xml:space="preserve"> </w:t>
            </w:r>
          </w:p>
          <w:p w14:paraId="131FFA1F" w14:textId="77777777" w:rsidR="004C6BEE" w:rsidRPr="007D542A" w:rsidRDefault="00653639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oheli Farzana Jony (student)</w:t>
            </w:r>
          </w:p>
          <w:p w14:paraId="7E2ED152" w14:textId="7563F845" w:rsidR="002A6741" w:rsidRPr="007D542A" w:rsidRDefault="002A674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RPr="007D542A" w14:paraId="4A8253FF" w14:textId="77777777" w:rsidTr="00CF2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486C8765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GBTQIA+ </w:t>
            </w:r>
          </w:p>
          <w:p w14:paraId="0693012A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408" w:type="dxa"/>
          </w:tcPr>
          <w:p w14:paraId="50A06912" w14:textId="17DD7B6F" w:rsidR="00760FD5" w:rsidRPr="007D542A" w:rsidRDefault="00BC27B6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lastRenderedPageBreak/>
              <w:t>DL McKinney</w:t>
            </w:r>
          </w:p>
          <w:p w14:paraId="34EBB5F3" w14:textId="77777777" w:rsidR="00AC505B" w:rsidRPr="007D542A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51" w:type="dxa"/>
          </w:tcPr>
          <w:p w14:paraId="6FBD1D66" w14:textId="77777777" w:rsidR="0088109F" w:rsidRPr="007D542A" w:rsidRDefault="0088109F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lastRenderedPageBreak/>
              <w:t>Chasity Bailey-Fakhoury</w:t>
            </w:r>
          </w:p>
          <w:p w14:paraId="7F68E44A" w14:textId="77777777" w:rsidR="0088109F" w:rsidRPr="007D542A" w:rsidRDefault="0088109F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lastRenderedPageBreak/>
              <w:t>Philip Batty</w:t>
            </w:r>
          </w:p>
          <w:p w14:paraId="6BAAB6D2" w14:textId="77777777" w:rsidR="0088109F" w:rsidRPr="007D542A" w:rsidRDefault="0088109F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t xml:space="preserve">Kathryn Christopher (goes by (KC) </w:t>
            </w:r>
          </w:p>
          <w:p w14:paraId="3E321FA2" w14:textId="0A9E4979" w:rsidR="0088109F" w:rsidRPr="007D542A" w:rsidRDefault="0088109F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t>Michele Cofill</w:t>
            </w:r>
          </w:p>
          <w:p w14:paraId="75754CCB" w14:textId="01BD2BFA" w:rsidR="00214176" w:rsidRPr="007D542A" w:rsidRDefault="00214176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t>Dexter Earney</w:t>
            </w:r>
          </w:p>
          <w:p w14:paraId="245C0794" w14:textId="77777777" w:rsidR="0088109F" w:rsidRPr="007D542A" w:rsidRDefault="0088109F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 w:rsidRPr="007D542A">
              <w:rPr>
                <w:rFonts w:eastAsia="Times New Roman"/>
                <w:color w:val="000000"/>
                <w:sz w:val="24"/>
                <w:szCs w:val="24"/>
              </w:rPr>
              <w:t>Joey Hulst</w:t>
            </w:r>
          </w:p>
          <w:p w14:paraId="41687922" w14:textId="739D47BF" w:rsidR="0088109F" w:rsidRPr="007D542A" w:rsidRDefault="0088109F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Jessica Jennrich</w:t>
            </w:r>
          </w:p>
          <w:p w14:paraId="64607ACD" w14:textId="21C4FC23" w:rsidR="0088109F" w:rsidRPr="007D542A" w:rsidRDefault="0088109F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t>Luke Madden</w:t>
            </w:r>
          </w:p>
          <w:p w14:paraId="1D09A215" w14:textId="54F98A67" w:rsidR="00F42C73" w:rsidRPr="007D542A" w:rsidRDefault="00F42C73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t>Jeremy Paul</w:t>
            </w:r>
          </w:p>
          <w:p w14:paraId="63DC95CD" w14:textId="1E750BDA" w:rsidR="00F03116" w:rsidRPr="007D542A" w:rsidRDefault="00F03116" w:rsidP="00881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t>Katie Perschbacher</w:t>
            </w:r>
          </w:p>
          <w:p w14:paraId="51B00005" w14:textId="77777777" w:rsidR="000D6FF4" w:rsidRPr="007D542A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P</w:t>
            </w:r>
            <w:r w:rsidR="006B367D" w:rsidRPr="007D542A">
              <w:t>am</w:t>
            </w:r>
            <w:r w:rsidRPr="007D542A">
              <w:t xml:space="preserve"> Wells</w:t>
            </w:r>
          </w:p>
          <w:p w14:paraId="3B0E6976" w14:textId="77777777" w:rsidR="00653639" w:rsidRPr="007D542A" w:rsidRDefault="003011BB" w:rsidP="00653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7D542A">
              <w:rPr>
                <w:rFonts w:eastAsia="Times New Roman"/>
                <w:color w:val="000000"/>
              </w:rPr>
              <w:t>Marla Wick</w:t>
            </w:r>
          </w:p>
          <w:p w14:paraId="296FC39E" w14:textId="77777777" w:rsidR="00053C54" w:rsidRPr="007D542A" w:rsidRDefault="0065363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Soheli Farzana Jony (student)</w:t>
            </w:r>
          </w:p>
          <w:p w14:paraId="42D0420A" w14:textId="22E553C3" w:rsidR="002A6741" w:rsidRPr="007D542A" w:rsidRDefault="002A6741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:rsidRPr="007D542A" w14:paraId="50CC41AF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7D59EC5E" w14:textId="77777777" w:rsidR="000D6FF4" w:rsidRPr="007D542A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542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ransfer</w:t>
            </w:r>
          </w:p>
          <w:p w14:paraId="7DCDC024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408" w:type="dxa"/>
          </w:tcPr>
          <w:p w14:paraId="170AA42F" w14:textId="75F3BEFF" w:rsidR="00A1535C" w:rsidRPr="007D542A" w:rsidRDefault="00535729" w:rsidP="00A15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dy McDonough</w:t>
            </w:r>
          </w:p>
        </w:tc>
        <w:tc>
          <w:tcPr>
            <w:tcW w:w="3851" w:type="dxa"/>
          </w:tcPr>
          <w:p w14:paraId="6A0084F6" w14:textId="36BA9A40" w:rsidR="005217E4" w:rsidRPr="007D542A" w:rsidRDefault="005217E4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acquelyn Abeyta</w:t>
            </w:r>
          </w:p>
          <w:p w14:paraId="0DC813FF" w14:textId="7558C813" w:rsidR="00C2172E" w:rsidRPr="007D542A" w:rsidRDefault="00C2172E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Yessenia Aguillon</w:t>
            </w:r>
          </w:p>
          <w:p w14:paraId="4C70CFCD" w14:textId="537F73E4" w:rsidR="0088109F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 xml:space="preserve">Elizabeth </w:t>
            </w:r>
            <w:r w:rsidR="000A1807" w:rsidRPr="007D542A">
              <w:t xml:space="preserve">(Liz) </w:t>
            </w:r>
            <w:r w:rsidRPr="007D542A">
              <w:t>Chase</w:t>
            </w:r>
          </w:p>
          <w:p w14:paraId="7A78E8BC" w14:textId="4849D26B" w:rsidR="00214176" w:rsidRPr="007D542A" w:rsidRDefault="00F42C73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itch Eastlick</w:t>
            </w:r>
          </w:p>
          <w:p w14:paraId="197FE7F2" w14:textId="39808B81" w:rsidR="00214176" w:rsidRPr="007D542A" w:rsidRDefault="00214176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Hunter Nemmers</w:t>
            </w:r>
          </w:p>
          <w:p w14:paraId="0E4965F6" w14:textId="36D5224D" w:rsidR="00A1535C" w:rsidRPr="007D542A" w:rsidRDefault="00A1535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hawn Jenkins</w:t>
            </w:r>
          </w:p>
          <w:p w14:paraId="7C0F0C21" w14:textId="77777777" w:rsidR="00ED6B49" w:rsidRPr="007D542A" w:rsidRDefault="00ED6B49" w:rsidP="00ED6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elanie Rabine Johnson</w:t>
            </w:r>
          </w:p>
          <w:p w14:paraId="2991B473" w14:textId="26703E85" w:rsidR="00C33C51" w:rsidRPr="007D542A" w:rsidRDefault="007026C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reeann Mann</w:t>
            </w:r>
          </w:p>
          <w:p w14:paraId="06B1E587" w14:textId="5202416A" w:rsidR="0088109F" w:rsidRDefault="0088109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hannon Owen</w:t>
            </w:r>
          </w:p>
          <w:p w14:paraId="666F4CED" w14:textId="7CE817EB" w:rsidR="00535729" w:rsidRPr="007D542A" w:rsidRDefault="00535729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abe Pena</w:t>
            </w:r>
          </w:p>
          <w:p w14:paraId="3C778A3A" w14:textId="625B9198" w:rsidR="0088109F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etty Schaner</w:t>
            </w:r>
          </w:p>
          <w:p w14:paraId="5AFB2562" w14:textId="1A74D2B4" w:rsidR="00E962C0" w:rsidRPr="007D542A" w:rsidRDefault="00E962C0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ames Spees</w:t>
            </w:r>
          </w:p>
          <w:p w14:paraId="30D93B66" w14:textId="2B9D61D4" w:rsidR="00A833D2" w:rsidRPr="007D542A" w:rsidRDefault="00760FD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B</w:t>
            </w:r>
            <w:r w:rsidR="006B367D" w:rsidRPr="007D542A">
              <w:t>obby</w:t>
            </w:r>
            <w:r w:rsidRPr="007D542A">
              <w:t xml:space="preserve"> Springer</w:t>
            </w:r>
          </w:p>
          <w:p w14:paraId="0324B3DE" w14:textId="09525BF3" w:rsidR="0088109F" w:rsidRPr="007D542A" w:rsidRDefault="00A8400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eagan Treadway</w:t>
            </w:r>
          </w:p>
          <w:p w14:paraId="694E1004" w14:textId="77777777" w:rsidR="001B6C48" w:rsidRPr="007D542A" w:rsidRDefault="001B6C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Pam Wells</w:t>
            </w:r>
          </w:p>
          <w:p w14:paraId="531E3ACE" w14:textId="77777777" w:rsidR="00E40DBE" w:rsidRPr="007D542A" w:rsidRDefault="00A1535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Katarra Roberts (student)</w:t>
            </w:r>
          </w:p>
          <w:p w14:paraId="6A924D8C" w14:textId="77777777" w:rsidR="00A1535C" w:rsidRPr="007D542A" w:rsidRDefault="00A1535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Caroline Shelton (student)</w:t>
            </w:r>
          </w:p>
          <w:p w14:paraId="49C2CA00" w14:textId="77777777" w:rsidR="002A6741" w:rsidRPr="007D542A" w:rsidRDefault="002A6741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RPr="007D542A" w14:paraId="78ABB022" w14:textId="77777777" w:rsidTr="00CF24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4700AEB1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eran/Military Students</w:t>
            </w:r>
          </w:p>
        </w:tc>
        <w:tc>
          <w:tcPr>
            <w:tcW w:w="2408" w:type="dxa"/>
          </w:tcPr>
          <w:p w14:paraId="003A8729" w14:textId="68F0900A" w:rsidR="000D6FF4" w:rsidRPr="007D542A" w:rsidRDefault="00CC4BB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Shane</w:t>
            </w:r>
            <w:r w:rsidR="007D542A" w:rsidRPr="007D542A">
              <w:t xml:space="preserve"> Scherer</w:t>
            </w:r>
          </w:p>
        </w:tc>
        <w:tc>
          <w:tcPr>
            <w:tcW w:w="3851" w:type="dxa"/>
          </w:tcPr>
          <w:p w14:paraId="2E4912C1" w14:textId="5D2D4D4C" w:rsidR="00EE006B" w:rsidRPr="007D542A" w:rsidRDefault="006C19D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" w:name="_Hlk161130094"/>
            <w:r w:rsidRPr="007D542A">
              <w:t>Andrew McDonough</w:t>
            </w:r>
          </w:p>
          <w:p w14:paraId="605FCE9D" w14:textId="6862D162" w:rsidR="00C57748" w:rsidRPr="007D542A" w:rsidRDefault="00C57748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 xml:space="preserve">Pam Wells </w:t>
            </w:r>
          </w:p>
          <w:p w14:paraId="124463FE" w14:textId="77777777" w:rsidR="00FC2ADD" w:rsidRPr="007D542A" w:rsidRDefault="00FC2ADD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ill Widmaier</w:t>
            </w:r>
          </w:p>
          <w:p w14:paraId="22AECF04" w14:textId="77777777" w:rsidR="00E962C0" w:rsidRPr="007D542A" w:rsidRDefault="00E962C0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542A">
              <w:t>Ben Witt</w:t>
            </w:r>
          </w:p>
          <w:bookmarkEnd w:id="1"/>
          <w:p w14:paraId="56864902" w14:textId="08FF594C" w:rsidR="002A6741" w:rsidRPr="007D542A" w:rsidRDefault="002A6741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D6FF4" w14:paraId="0AF373EF" w14:textId="77777777" w:rsidTr="00CF24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6D910375" w14:textId="77777777" w:rsidR="000D6FF4" w:rsidRPr="007D542A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7D54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, Underrepresented, and First Generation in STEM</w:t>
            </w:r>
          </w:p>
          <w:p w14:paraId="6F3E8A20" w14:textId="77777777" w:rsidR="000D6FF4" w:rsidRPr="007D542A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8" w:type="dxa"/>
          </w:tcPr>
          <w:p w14:paraId="5EDFC8DF" w14:textId="5D6E7A2B" w:rsidR="0088109F" w:rsidRPr="007D542A" w:rsidRDefault="0088109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Alisha Davis</w:t>
            </w:r>
          </w:p>
          <w:p w14:paraId="4D45D9BF" w14:textId="157C5BF0" w:rsidR="00AC505B" w:rsidRPr="007D542A" w:rsidRDefault="00F30E7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essi</w:t>
            </w:r>
            <w:r w:rsidR="000A2AA5" w:rsidRPr="007D542A">
              <w:t>ca Jennrich</w:t>
            </w:r>
          </w:p>
        </w:tc>
        <w:tc>
          <w:tcPr>
            <w:tcW w:w="3851" w:type="dxa"/>
          </w:tcPr>
          <w:p w14:paraId="48A37EEC" w14:textId="1BB75AB9" w:rsidR="00214176" w:rsidRPr="007D542A" w:rsidRDefault="00214176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Amanda Brower</w:t>
            </w:r>
          </w:p>
          <w:p w14:paraId="4885D8D7" w14:textId="51D03A20" w:rsidR="000A6C70" w:rsidRPr="007D542A" w:rsidRDefault="000A6C70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Lindsay Corneal</w:t>
            </w:r>
          </w:p>
          <w:p w14:paraId="534BF27A" w14:textId="459E7F14" w:rsidR="00E962C0" w:rsidRPr="007D542A" w:rsidRDefault="00E962C0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ayne Dissette</w:t>
            </w:r>
          </w:p>
          <w:p w14:paraId="6C7E0C96" w14:textId="0D363E7F" w:rsidR="00FF765E" w:rsidRPr="007D542A" w:rsidRDefault="00FF765E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Takeelia Garrett</w:t>
            </w:r>
          </w:p>
          <w:p w14:paraId="63673691" w14:textId="77777777" w:rsidR="0088109F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D542A">
              <w:t>Karen Gipson</w:t>
            </w:r>
          </w:p>
          <w:p w14:paraId="0BBF526D" w14:textId="0D327D67" w:rsidR="00186472" w:rsidRPr="007D542A" w:rsidRDefault="0088109F" w:rsidP="001864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D542A">
              <w:t>Deborah Herrington</w:t>
            </w:r>
          </w:p>
          <w:p w14:paraId="730613FC" w14:textId="77777777" w:rsidR="0088109F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Sara Maas</w:t>
            </w:r>
          </w:p>
          <w:p w14:paraId="444D0885" w14:textId="02A8664E" w:rsidR="007728DE" w:rsidRPr="007D542A" w:rsidRDefault="007728DE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Raven McClinon</w:t>
            </w:r>
          </w:p>
          <w:p w14:paraId="55EE9FB3" w14:textId="2C7CB24C" w:rsidR="0088109F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Kristofer Pachla</w:t>
            </w:r>
          </w:p>
          <w:p w14:paraId="6EDC688C" w14:textId="1B05C263" w:rsidR="0088109F" w:rsidRPr="007D542A" w:rsidRDefault="00E962C0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Pam Potter</w:t>
            </w:r>
          </w:p>
          <w:p w14:paraId="23A27F80" w14:textId="6CA43697" w:rsidR="00A8400D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G</w:t>
            </w:r>
            <w:r w:rsidR="00FA456E" w:rsidRPr="007D542A">
              <w:t>i</w:t>
            </w:r>
            <w:r w:rsidRPr="007D542A">
              <w:t>nger Rohwer</w:t>
            </w:r>
          </w:p>
          <w:p w14:paraId="38355976" w14:textId="7CE10598" w:rsidR="00A8400D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lastRenderedPageBreak/>
              <w:t>Breezy Rusher</w:t>
            </w:r>
          </w:p>
          <w:p w14:paraId="5F2FDAD6" w14:textId="67CA15DE" w:rsidR="00A8400D" w:rsidRPr="007D542A" w:rsidRDefault="00A8400D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Meagan Treadway</w:t>
            </w:r>
          </w:p>
          <w:p w14:paraId="33C38C23" w14:textId="15062471" w:rsidR="0088109F" w:rsidRPr="007D542A" w:rsidRDefault="0088109F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542A">
              <w:t>Jessica VandenPlas</w:t>
            </w:r>
          </w:p>
          <w:p w14:paraId="6962CC98" w14:textId="3B959AAB" w:rsidR="002A6741" w:rsidRPr="007D542A" w:rsidRDefault="002A6741" w:rsidP="00881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D542A">
              <w:rPr>
                <w:sz w:val="24"/>
                <w:szCs w:val="24"/>
              </w:rPr>
              <w:t>Jullianie Vazquez</w:t>
            </w:r>
          </w:p>
          <w:p w14:paraId="135A5173" w14:textId="421D81CB" w:rsidR="00F253E2" w:rsidRPr="00C80625" w:rsidRDefault="0018647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D542A">
              <w:t>Shontaye Witcher</w:t>
            </w:r>
          </w:p>
        </w:tc>
      </w:tr>
    </w:tbl>
    <w:p w14:paraId="38B3526B" w14:textId="77777777" w:rsidR="00AC1DDD" w:rsidRDefault="00AC1DDD" w:rsidP="00142568"/>
    <w:sectPr w:rsidR="00AC1DDD" w:rsidSect="00E134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5B20"/>
    <w:multiLevelType w:val="hybridMultilevel"/>
    <w:tmpl w:val="60A296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6A49"/>
    <w:multiLevelType w:val="hybridMultilevel"/>
    <w:tmpl w:val="94BA0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B494A"/>
    <w:multiLevelType w:val="hybridMultilevel"/>
    <w:tmpl w:val="D9262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83698"/>
    <w:multiLevelType w:val="hybridMultilevel"/>
    <w:tmpl w:val="39E0D5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E44AB"/>
    <w:multiLevelType w:val="hybridMultilevel"/>
    <w:tmpl w:val="374015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0756CC"/>
    <w:multiLevelType w:val="multilevel"/>
    <w:tmpl w:val="4768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6304134">
    <w:abstractNumId w:val="1"/>
  </w:num>
  <w:num w:numId="2" w16cid:durableId="1068304436">
    <w:abstractNumId w:val="0"/>
  </w:num>
  <w:num w:numId="3" w16cid:durableId="416248606">
    <w:abstractNumId w:val="4"/>
  </w:num>
  <w:num w:numId="4" w16cid:durableId="839736314">
    <w:abstractNumId w:val="3"/>
  </w:num>
  <w:num w:numId="5" w16cid:durableId="429812007">
    <w:abstractNumId w:val="2"/>
  </w:num>
  <w:num w:numId="6" w16cid:durableId="2268401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DY0NzcyMrAwMTZT0lEKTi0uzszPAykwMq0FAEpaQqAtAAAA"/>
  </w:docVars>
  <w:rsids>
    <w:rsidRoot w:val="0077181F"/>
    <w:rsid w:val="00012216"/>
    <w:rsid w:val="00012D32"/>
    <w:rsid w:val="00017E06"/>
    <w:rsid w:val="00053C54"/>
    <w:rsid w:val="00054EA2"/>
    <w:rsid w:val="00055797"/>
    <w:rsid w:val="000A1807"/>
    <w:rsid w:val="000A2AA5"/>
    <w:rsid w:val="000A6C70"/>
    <w:rsid w:val="000B4E19"/>
    <w:rsid w:val="000D6FF4"/>
    <w:rsid w:val="000F6B55"/>
    <w:rsid w:val="00105807"/>
    <w:rsid w:val="001142B5"/>
    <w:rsid w:val="00134A45"/>
    <w:rsid w:val="00142568"/>
    <w:rsid w:val="0016382A"/>
    <w:rsid w:val="0016533C"/>
    <w:rsid w:val="00186472"/>
    <w:rsid w:val="001958A3"/>
    <w:rsid w:val="001A758A"/>
    <w:rsid w:val="001A7992"/>
    <w:rsid w:val="001B33BA"/>
    <w:rsid w:val="001B6C48"/>
    <w:rsid w:val="001C7CDA"/>
    <w:rsid w:val="001D77FC"/>
    <w:rsid w:val="00214176"/>
    <w:rsid w:val="002168F9"/>
    <w:rsid w:val="0024208F"/>
    <w:rsid w:val="00273D2B"/>
    <w:rsid w:val="002747C6"/>
    <w:rsid w:val="00283985"/>
    <w:rsid w:val="00292401"/>
    <w:rsid w:val="002932B7"/>
    <w:rsid w:val="002A6741"/>
    <w:rsid w:val="002C4F7A"/>
    <w:rsid w:val="003011BB"/>
    <w:rsid w:val="00326190"/>
    <w:rsid w:val="00345E8C"/>
    <w:rsid w:val="003939FE"/>
    <w:rsid w:val="003A14FA"/>
    <w:rsid w:val="003A2FDB"/>
    <w:rsid w:val="003A491D"/>
    <w:rsid w:val="003A7DD8"/>
    <w:rsid w:val="003B48D8"/>
    <w:rsid w:val="003C1AF0"/>
    <w:rsid w:val="003C48A1"/>
    <w:rsid w:val="003E420E"/>
    <w:rsid w:val="00413A99"/>
    <w:rsid w:val="0042415E"/>
    <w:rsid w:val="0044147E"/>
    <w:rsid w:val="004729A4"/>
    <w:rsid w:val="00484434"/>
    <w:rsid w:val="00485C96"/>
    <w:rsid w:val="004A3A71"/>
    <w:rsid w:val="004C6BEE"/>
    <w:rsid w:val="004F5DBA"/>
    <w:rsid w:val="004F773D"/>
    <w:rsid w:val="005217E4"/>
    <w:rsid w:val="00535729"/>
    <w:rsid w:val="00581CDD"/>
    <w:rsid w:val="005A2902"/>
    <w:rsid w:val="005A38BA"/>
    <w:rsid w:val="005C6C40"/>
    <w:rsid w:val="005E3267"/>
    <w:rsid w:val="005F230A"/>
    <w:rsid w:val="00653639"/>
    <w:rsid w:val="006618C3"/>
    <w:rsid w:val="0067398B"/>
    <w:rsid w:val="00676DC1"/>
    <w:rsid w:val="006A7472"/>
    <w:rsid w:val="006B367D"/>
    <w:rsid w:val="006C19D2"/>
    <w:rsid w:val="006C203C"/>
    <w:rsid w:val="006C4255"/>
    <w:rsid w:val="006C55E3"/>
    <w:rsid w:val="006C7FA6"/>
    <w:rsid w:val="006F67DF"/>
    <w:rsid w:val="007026C4"/>
    <w:rsid w:val="00740B4E"/>
    <w:rsid w:val="007471DC"/>
    <w:rsid w:val="00760FD5"/>
    <w:rsid w:val="0076373C"/>
    <w:rsid w:val="007677D1"/>
    <w:rsid w:val="0077129F"/>
    <w:rsid w:val="0077181F"/>
    <w:rsid w:val="007728DE"/>
    <w:rsid w:val="00783906"/>
    <w:rsid w:val="007844DB"/>
    <w:rsid w:val="007B33B9"/>
    <w:rsid w:val="007D542A"/>
    <w:rsid w:val="00800509"/>
    <w:rsid w:val="00802CEF"/>
    <w:rsid w:val="00817E2E"/>
    <w:rsid w:val="008271A9"/>
    <w:rsid w:val="00843A32"/>
    <w:rsid w:val="008454AD"/>
    <w:rsid w:val="00845E34"/>
    <w:rsid w:val="008750CA"/>
    <w:rsid w:val="0088109F"/>
    <w:rsid w:val="00885E12"/>
    <w:rsid w:val="00895C22"/>
    <w:rsid w:val="008A51D2"/>
    <w:rsid w:val="008B477D"/>
    <w:rsid w:val="008B773A"/>
    <w:rsid w:val="008C644F"/>
    <w:rsid w:val="008D3707"/>
    <w:rsid w:val="008E3DD8"/>
    <w:rsid w:val="008E6E25"/>
    <w:rsid w:val="008F320A"/>
    <w:rsid w:val="00932947"/>
    <w:rsid w:val="00945AF5"/>
    <w:rsid w:val="00956B08"/>
    <w:rsid w:val="00971470"/>
    <w:rsid w:val="0098624F"/>
    <w:rsid w:val="009865D2"/>
    <w:rsid w:val="009A460D"/>
    <w:rsid w:val="009A56B9"/>
    <w:rsid w:val="009A6F38"/>
    <w:rsid w:val="009E3D36"/>
    <w:rsid w:val="009E5C06"/>
    <w:rsid w:val="009F0051"/>
    <w:rsid w:val="00A0101F"/>
    <w:rsid w:val="00A032D3"/>
    <w:rsid w:val="00A1535C"/>
    <w:rsid w:val="00A2034C"/>
    <w:rsid w:val="00A46185"/>
    <w:rsid w:val="00A51EC5"/>
    <w:rsid w:val="00A5506A"/>
    <w:rsid w:val="00A833D2"/>
    <w:rsid w:val="00A8400D"/>
    <w:rsid w:val="00A90196"/>
    <w:rsid w:val="00AB16A5"/>
    <w:rsid w:val="00AC0B7E"/>
    <w:rsid w:val="00AC1DDD"/>
    <w:rsid w:val="00AC4BF4"/>
    <w:rsid w:val="00AC505B"/>
    <w:rsid w:val="00AD1FF9"/>
    <w:rsid w:val="00AD5F3E"/>
    <w:rsid w:val="00AE277C"/>
    <w:rsid w:val="00AE6B4C"/>
    <w:rsid w:val="00AF1DC1"/>
    <w:rsid w:val="00B17A68"/>
    <w:rsid w:val="00B439D6"/>
    <w:rsid w:val="00B53702"/>
    <w:rsid w:val="00B71530"/>
    <w:rsid w:val="00B81614"/>
    <w:rsid w:val="00BA6662"/>
    <w:rsid w:val="00BB1436"/>
    <w:rsid w:val="00BB1600"/>
    <w:rsid w:val="00BB279D"/>
    <w:rsid w:val="00BB46E8"/>
    <w:rsid w:val="00BC27B6"/>
    <w:rsid w:val="00BC4009"/>
    <w:rsid w:val="00C002C1"/>
    <w:rsid w:val="00C01706"/>
    <w:rsid w:val="00C168CF"/>
    <w:rsid w:val="00C2172E"/>
    <w:rsid w:val="00C21A79"/>
    <w:rsid w:val="00C25E99"/>
    <w:rsid w:val="00C32015"/>
    <w:rsid w:val="00C33C51"/>
    <w:rsid w:val="00C57748"/>
    <w:rsid w:val="00C60BC5"/>
    <w:rsid w:val="00C61555"/>
    <w:rsid w:val="00C71DBF"/>
    <w:rsid w:val="00C75030"/>
    <w:rsid w:val="00C80625"/>
    <w:rsid w:val="00C86797"/>
    <w:rsid w:val="00CA75C0"/>
    <w:rsid w:val="00CC4BB2"/>
    <w:rsid w:val="00CD0295"/>
    <w:rsid w:val="00CD3984"/>
    <w:rsid w:val="00CE263E"/>
    <w:rsid w:val="00CE531E"/>
    <w:rsid w:val="00CF24BE"/>
    <w:rsid w:val="00D12FF1"/>
    <w:rsid w:val="00D203DD"/>
    <w:rsid w:val="00D35C96"/>
    <w:rsid w:val="00D4413E"/>
    <w:rsid w:val="00D63E4A"/>
    <w:rsid w:val="00DB3DC3"/>
    <w:rsid w:val="00DD2863"/>
    <w:rsid w:val="00DE0C7F"/>
    <w:rsid w:val="00DE10DB"/>
    <w:rsid w:val="00DE4A01"/>
    <w:rsid w:val="00DF234D"/>
    <w:rsid w:val="00E13455"/>
    <w:rsid w:val="00E137F3"/>
    <w:rsid w:val="00E25BA7"/>
    <w:rsid w:val="00E355A8"/>
    <w:rsid w:val="00E40DBE"/>
    <w:rsid w:val="00E50692"/>
    <w:rsid w:val="00E56DBC"/>
    <w:rsid w:val="00E66F5F"/>
    <w:rsid w:val="00E828B4"/>
    <w:rsid w:val="00E87C37"/>
    <w:rsid w:val="00E91FEF"/>
    <w:rsid w:val="00E962C0"/>
    <w:rsid w:val="00EA3791"/>
    <w:rsid w:val="00EC2808"/>
    <w:rsid w:val="00EC2A31"/>
    <w:rsid w:val="00ED0A38"/>
    <w:rsid w:val="00ED6B49"/>
    <w:rsid w:val="00EE006B"/>
    <w:rsid w:val="00EE6C4F"/>
    <w:rsid w:val="00EF78D6"/>
    <w:rsid w:val="00F03116"/>
    <w:rsid w:val="00F06EB5"/>
    <w:rsid w:val="00F07829"/>
    <w:rsid w:val="00F10B64"/>
    <w:rsid w:val="00F251AA"/>
    <w:rsid w:val="00F253E2"/>
    <w:rsid w:val="00F30E7D"/>
    <w:rsid w:val="00F30EDB"/>
    <w:rsid w:val="00F31452"/>
    <w:rsid w:val="00F42C73"/>
    <w:rsid w:val="00F474CE"/>
    <w:rsid w:val="00F5039F"/>
    <w:rsid w:val="00F62371"/>
    <w:rsid w:val="00F663CD"/>
    <w:rsid w:val="00F75E7B"/>
    <w:rsid w:val="00F86DB4"/>
    <w:rsid w:val="00F90D80"/>
    <w:rsid w:val="00FA456E"/>
    <w:rsid w:val="00FA4AE9"/>
    <w:rsid w:val="00FB02C1"/>
    <w:rsid w:val="00FB2D9F"/>
    <w:rsid w:val="00FC2ADD"/>
    <w:rsid w:val="00FD7E3B"/>
    <w:rsid w:val="00FE18A7"/>
    <w:rsid w:val="00FE3B36"/>
    <w:rsid w:val="00FF6F32"/>
    <w:rsid w:val="00FF7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6D0F1"/>
  <w15:chartTrackingRefBased/>
  <w15:docId w15:val="{1320AE51-A4EF-4BAD-AEF3-A757A74BB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5E99"/>
    <w:pPr>
      <w:ind w:left="720"/>
      <w:contextualSpacing/>
    </w:pPr>
  </w:style>
  <w:style w:type="table" w:styleId="GridTable5Dark-Accent5">
    <w:name w:val="Grid Table 5 Dark Accent 5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">
    <w:name w:val="Grid Table 5 Dark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PlainTable3">
    <w:name w:val="Plain Table 3"/>
    <w:basedOn w:val="TableNormal"/>
    <w:uiPriority w:val="43"/>
    <w:rsid w:val="00D35C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D35C9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ta Truss</dc:creator>
  <cp:keywords/>
  <dc:description/>
  <cp:lastModifiedBy>Samantha Mayse</cp:lastModifiedBy>
  <cp:revision>3</cp:revision>
  <cp:lastPrinted>2022-01-07T17:28:00Z</cp:lastPrinted>
  <dcterms:created xsi:type="dcterms:W3CDTF">2024-04-09T13:25:00Z</dcterms:created>
  <dcterms:modified xsi:type="dcterms:W3CDTF">2024-04-09T13:28:00Z</dcterms:modified>
</cp:coreProperties>
</file>